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20027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mpagn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usto Arsizio, VA, Italia Rescaldi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escaldi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2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741886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ccardocampagnoni1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